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s îles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Usunąć zawartość/opakowanie w ... (... zgodnie z przepisami lokalnymi/regionalnymi/krajowymi lub międzynarodowymi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żmo. Wanilia. Proszkow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62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s îl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s îl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3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s île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s île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3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842F8F-7082-4EDD-8063-E099ACDDA749}"/>
</file>

<file path=customXml/itemProps3.xml><?xml version="1.0" encoding="utf-8"?>
<ds:datastoreItem xmlns:ds="http://schemas.openxmlformats.org/officeDocument/2006/customXml" ds:itemID="{808998C4-F5BA-4719-8600-9C90A0EA482F}"/>
</file>

<file path=customXml/itemProps4.xml><?xml version="1.0" encoding="utf-8"?>
<ds:datastoreItem xmlns:ds="http://schemas.openxmlformats.org/officeDocument/2006/customXml" ds:itemID="{A4F5D17F-1F56-4FAE-A958-2D66C4BCB9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